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E80CC" w14:textId="77777777" w:rsidR="00201B5F" w:rsidRDefault="00201B5F" w:rsidP="00201B5F">
      <w:pPr>
        <w:rPr>
          <w:rFonts w:cs="Arial"/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0D7ACC0" wp14:editId="748FD1A0">
                <wp:simplePos x="0" y="0"/>
                <wp:positionH relativeFrom="column">
                  <wp:posOffset>304800</wp:posOffset>
                </wp:positionH>
                <wp:positionV relativeFrom="paragraph">
                  <wp:posOffset>66675</wp:posOffset>
                </wp:positionV>
                <wp:extent cx="2800350" cy="3743325"/>
                <wp:effectExtent l="0" t="0" r="19050" b="28575"/>
                <wp:wrapTight wrapText="bothSides">
                  <wp:wrapPolygon edited="0">
                    <wp:start x="0" y="0"/>
                    <wp:lineTo x="0" y="21655"/>
                    <wp:lineTo x="21600" y="21655"/>
                    <wp:lineTo x="21600" y="0"/>
                    <wp:lineTo x="0" y="0"/>
                  </wp:wrapPolygon>
                </wp:wrapTight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00350" cy="3743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CDEA1" w14:textId="77777777" w:rsidR="00EF263F" w:rsidRPr="009F6AB6" w:rsidRDefault="00EF263F" w:rsidP="00EF263F">
                            <w:pPr>
                              <w:jc w:val="center"/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  <w:t>SUNDAY MORNING</w:t>
                            </w:r>
                          </w:p>
                          <w:p w14:paraId="5A55A6D8" w14:textId="2192AF2D" w:rsidR="00EF263F" w:rsidRPr="009F6AB6" w:rsidRDefault="006C4A94" w:rsidP="00F83DB4">
                            <w:pPr>
                              <w:jc w:val="center"/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</w:rPr>
                              <w:t>09-06-2020</w:t>
                            </w:r>
                          </w:p>
                          <w:p w14:paraId="22EE9CF0" w14:textId="77777777" w:rsidR="00EF263F" w:rsidRDefault="00EF263F" w:rsidP="00653FF3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  <w:p w14:paraId="37076F51" w14:textId="6330ECA6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re-service Psalter </w:t>
                            </w:r>
                            <w:r w:rsidR="006C4A94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306:1, 3</w:t>
                            </w:r>
                            <w:r w:rsidR="00054F57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33463EE2" w14:textId="77777777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Silent Congregational Prayer</w:t>
                            </w:r>
                          </w:p>
                          <w:p w14:paraId="28E73061" w14:textId="77777777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Votum and Salutation</w:t>
                            </w:r>
                          </w:p>
                          <w:p w14:paraId="4837CFA1" w14:textId="1CFF5977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salter </w:t>
                            </w:r>
                            <w:r w:rsidR="006C4A94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69:1, 2, 4, 7</w:t>
                            </w:r>
                            <w:r w:rsidR="00054F57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20253DE4" w14:textId="040C4FAD" w:rsidR="00266FFB" w:rsidRPr="009F6AB6" w:rsidRDefault="00266FFB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Reading of the Law: </w:t>
                            </w:r>
                            <w:r w:rsidR="006C4A94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Exodus 20:1-20</w:t>
                            </w:r>
                          </w:p>
                          <w:p w14:paraId="4FC4049B" w14:textId="528803F2" w:rsidR="00726AF0" w:rsidRPr="009F6AB6" w:rsidRDefault="00726AF0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Response to the Law: </w:t>
                            </w:r>
                            <w:r w:rsidR="003C7775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salter </w:t>
                            </w:r>
                            <w:r w:rsidR="006C4A94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334:1, 4</w:t>
                            </w:r>
                            <w:r w:rsidR="003C7775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2DF191AA" w14:textId="0F194AA9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Scripture Reading: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1 Cor. 16:13-24; John 14:15-24</w:t>
                            </w:r>
                          </w:p>
                          <w:p w14:paraId="276DFB0E" w14:textId="77777777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Congregational Prayer</w:t>
                            </w:r>
                          </w:p>
                          <w:p w14:paraId="414508D3" w14:textId="256EA577" w:rsidR="00054F57" w:rsidRPr="009F6AB6" w:rsidRDefault="00054F57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Giving of our offerings to the Lord’s service</w:t>
                            </w:r>
                            <w:r w:rsidR="00A2789C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*</w:t>
                            </w:r>
                          </w:p>
                          <w:p w14:paraId="10705E19" w14:textId="587313AD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salter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124:1-5</w:t>
                            </w:r>
                            <w:r w:rsidR="00054F57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41D69795" w14:textId="3066A67F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Text</w:t>
                            </w:r>
                            <w:r w:rsidR="003242B8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:</w:t>
                            </w:r>
                            <w:r w:rsidR="00515363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1 Corinthians 16:22</w:t>
                            </w:r>
                          </w:p>
                          <w:p w14:paraId="6082194D" w14:textId="653977CC" w:rsidR="00654CD0" w:rsidRPr="009F6AB6" w:rsidRDefault="00CA70DE" w:rsidP="00654CD0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u w:val="single"/>
                              </w:rPr>
                              <w:t>Theme:</w:t>
                            </w:r>
                            <w:r w:rsidR="00453F73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u w:val="single"/>
                              </w:rPr>
                              <w:t xml:space="preserve">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u w:val="single"/>
                              </w:rPr>
                              <w:t>Blessing and Curse</w:t>
                            </w:r>
                          </w:p>
                          <w:p w14:paraId="7A118792" w14:textId="5588CBB5" w:rsidR="00CE1079" w:rsidRPr="009F6AB6" w:rsidRDefault="00CA70DE" w:rsidP="00653FF3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>1.</w:t>
                            </w:r>
                            <w:r w:rsidR="00AB0B1F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>God’s blessing upon all who love Christ</w:t>
                            </w:r>
                          </w:p>
                          <w:p w14:paraId="0D8ADBC3" w14:textId="411694D6" w:rsidR="00654CD0" w:rsidRPr="009F6AB6" w:rsidRDefault="00CA70DE" w:rsidP="00653FF3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>2.</w:t>
                            </w:r>
                            <w:r w:rsidR="00453F73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>God’s curse upon all who do not love Christ</w:t>
                            </w:r>
                          </w:p>
                          <w:p w14:paraId="3C13AF7B" w14:textId="77777777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rayer </w:t>
                            </w:r>
                          </w:p>
                          <w:p w14:paraId="5A3FC618" w14:textId="747E3854" w:rsidR="00054F57" w:rsidRPr="009F6AB6" w:rsidRDefault="00054F57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Giving of our offerings to the Lord’s service</w:t>
                            </w:r>
                            <w:r w:rsidR="00A2789C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*</w:t>
                            </w:r>
                          </w:p>
                          <w:p w14:paraId="5B9F5A56" w14:textId="0414E22C" w:rsidR="00201B5F" w:rsidRPr="009F6AB6" w:rsidRDefault="00201B5F" w:rsidP="00653FF3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salter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4:3-5</w:t>
                            </w:r>
                            <w:r w:rsidR="00054F57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0B598A5C" w14:textId="24C023C5" w:rsidR="00201B5F" w:rsidRPr="009F6AB6" w:rsidRDefault="00201B5F" w:rsidP="00653FF3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  <w:t xml:space="preserve">Doxology: </w:t>
                            </w:r>
                            <w:r w:rsidR="003C7775" w:rsidRPr="009F6AB6"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  <w:t xml:space="preserve">Psalter </w:t>
                            </w:r>
                            <w:r w:rsidR="007323F9" w:rsidRPr="009F6AB6"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  <w:t>196</w:t>
                            </w:r>
                            <w:r w:rsidR="00054F57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**</w:t>
                            </w:r>
                          </w:p>
                          <w:p w14:paraId="051D9B3B" w14:textId="77777777" w:rsidR="00201B5F" w:rsidRPr="009F6AB6" w:rsidRDefault="00201B5F" w:rsidP="00653FF3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  <w:t>Benediction</w:t>
                            </w:r>
                            <w:r w:rsidR="00054F57" w:rsidRPr="009F6AB6">
                              <w:rPr>
                                <w:rFonts w:ascii="Book Antiqua" w:hAnsi="Book Antiqua"/>
                                <w:b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5BD8D590" w14:textId="2943E55B" w:rsidR="00054F57" w:rsidRPr="00A45C13" w:rsidRDefault="00054F57" w:rsidP="00653FF3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i/>
                                <w:sz w:val="18"/>
                                <w:szCs w:val="18"/>
                              </w:rPr>
                            </w:pPr>
                            <w:r w:rsidRPr="00A45C13">
                              <w:rPr>
                                <w:rFonts w:ascii="Book Antiqua" w:hAnsi="Book Antiqua"/>
                                <w:b w:val="0"/>
                                <w:sz w:val="18"/>
                                <w:szCs w:val="18"/>
                              </w:rPr>
                              <w:t xml:space="preserve">** </w:t>
                            </w:r>
                            <w:r w:rsidRPr="00A45C13">
                              <w:rPr>
                                <w:rFonts w:ascii="Book Antiqua" w:hAnsi="Book Antiqua"/>
                                <w:b w:val="0"/>
                                <w:i/>
                                <w:sz w:val="18"/>
                                <w:szCs w:val="18"/>
                              </w:rPr>
                              <w:t>Please stand if enabled</w:t>
                            </w:r>
                          </w:p>
                          <w:p w14:paraId="74FC2181" w14:textId="77777777" w:rsidR="00A2789C" w:rsidRPr="00A45C13" w:rsidRDefault="00A2789C" w:rsidP="00A2789C">
                            <w:pPr>
                              <w:rPr>
                                <w:rFonts w:ascii="Book Antiqua" w:hAnsi="Book Antiqua"/>
                                <w:sz w:val="18"/>
                                <w:szCs w:val="18"/>
                              </w:rPr>
                            </w:pPr>
                            <w:r w:rsidRPr="00A45C13">
                              <w:rPr>
                                <w:rFonts w:ascii="Book Antiqua" w:hAnsi="Book Antiqua"/>
                                <w:sz w:val="18"/>
                                <w:szCs w:val="18"/>
                              </w:rPr>
                              <w:t xml:space="preserve">*** </w:t>
                            </w:r>
                            <w:r w:rsidRPr="00A45C13">
                              <w:rPr>
                                <w:rFonts w:ascii="Book Antiqua" w:hAnsi="Book Antiqua"/>
                                <w:i/>
                                <w:iCs/>
                                <w:sz w:val="18"/>
                                <w:szCs w:val="18"/>
                              </w:rPr>
                              <w:t>Please do so when you exit</w:t>
                            </w:r>
                          </w:p>
                          <w:p w14:paraId="079E4495" w14:textId="77777777" w:rsidR="00A2789C" w:rsidRDefault="00A2789C" w:rsidP="00A2789C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sz w:val="21"/>
                                <w:szCs w:val="21"/>
                              </w:rPr>
                            </w:pPr>
                          </w:p>
                          <w:p w14:paraId="2CC28AD5" w14:textId="77777777" w:rsidR="00A2789C" w:rsidRDefault="00A2789C" w:rsidP="00653FF3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D7ACC0" id="Rectangle 1" o:spid="_x0000_s1026" style="position:absolute;margin-left:24pt;margin-top:5.25pt;width:220.5pt;height:294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" strokeweight="1pt">
                <v:textbox>
                  <w:txbxContent>
                    <w:p w14:paraId="5EDCDEA1" w14:textId="77777777" w:rsidR="00EF263F" w:rsidRPr="009F6AB6" w:rsidRDefault="00EF263F" w:rsidP="00EF263F">
                      <w:pPr>
                        <w:jc w:val="center"/>
                        <w:rPr>
                          <w:rFonts w:ascii="Book Antiqua" w:hAnsi="Book Antiqua"/>
                          <w:sz w:val="20"/>
                          <w:szCs w:val="20"/>
                        </w:rPr>
                      </w:pPr>
                      <w:r w:rsidRPr="009F6AB6">
                        <w:rPr>
                          <w:rFonts w:ascii="Book Antiqua" w:hAnsi="Book Antiqua"/>
                          <w:sz w:val="20"/>
                          <w:szCs w:val="20"/>
                        </w:rPr>
                        <w:t>SUNDAY MORNING</w:t>
                      </w:r>
                    </w:p>
                    <w:p w14:paraId="5A55A6D8" w14:textId="2192AF2D" w:rsidR="00EF263F" w:rsidRPr="009F6AB6" w:rsidRDefault="006C4A94" w:rsidP="00F83DB4">
                      <w:pPr>
                        <w:jc w:val="center"/>
                        <w:rPr>
                          <w:rFonts w:ascii="Book Antiqua" w:hAnsi="Book Antiqua"/>
                          <w:i/>
                          <w:sz w:val="20"/>
                          <w:szCs w:val="20"/>
                        </w:rPr>
                      </w:pPr>
                      <w:r w:rsidRPr="009F6AB6">
                        <w:rPr>
                          <w:rFonts w:ascii="Book Antiqua" w:hAnsi="Book Antiqua"/>
                          <w:i/>
                          <w:sz w:val="20"/>
                          <w:szCs w:val="20"/>
                        </w:rPr>
                        <w:t>09-06-2020</w:t>
                      </w:r>
                    </w:p>
                    <w:p w14:paraId="22EE9CF0" w14:textId="77777777" w:rsidR="00EF263F" w:rsidRDefault="00EF263F" w:rsidP="00653FF3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  <w:p w14:paraId="37076F51" w14:textId="6330ECA6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re-service Psalter </w:t>
                      </w:r>
                      <w:r w:rsidR="006C4A94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306:1, 3</w:t>
                      </w:r>
                      <w:r w:rsidR="00054F57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33463EE2" w14:textId="77777777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Silent Congregational Prayer</w:t>
                      </w:r>
                    </w:p>
                    <w:p w14:paraId="28E73061" w14:textId="77777777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Votum and Salutation</w:t>
                      </w:r>
                    </w:p>
                    <w:p w14:paraId="4837CFA1" w14:textId="1CFF5977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salter </w:t>
                      </w:r>
                      <w:r w:rsidR="006C4A94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69:1, 2, 4, 7</w:t>
                      </w:r>
                      <w:r w:rsidR="00054F57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20253DE4" w14:textId="040C4FAD" w:rsidR="00266FFB" w:rsidRPr="009F6AB6" w:rsidRDefault="00266FFB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Reading of the Law: </w:t>
                      </w:r>
                      <w:r w:rsidR="006C4A94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Exodus 20:1-20</w:t>
                      </w:r>
                    </w:p>
                    <w:p w14:paraId="4FC4049B" w14:textId="528803F2" w:rsidR="00726AF0" w:rsidRPr="009F6AB6" w:rsidRDefault="00726AF0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Response to the Law: </w:t>
                      </w:r>
                      <w:r w:rsidR="003C7775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salter </w:t>
                      </w:r>
                      <w:r w:rsidR="006C4A94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334:1, 4</w:t>
                      </w:r>
                      <w:r w:rsidR="003C7775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2DF191AA" w14:textId="0F194AA9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Scripture Reading: </w:t>
                      </w:r>
                      <w:r w:rsidR="007323F9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1 Cor. 16:13-24; John 14:15-24</w:t>
                      </w:r>
                    </w:p>
                    <w:p w14:paraId="276DFB0E" w14:textId="77777777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Congregational Prayer</w:t>
                      </w:r>
                    </w:p>
                    <w:p w14:paraId="414508D3" w14:textId="256EA577" w:rsidR="00054F57" w:rsidRPr="009F6AB6" w:rsidRDefault="00054F57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Giving of our offerings to the Lord’s service</w:t>
                      </w:r>
                      <w:r w:rsidR="00A2789C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*</w:t>
                      </w:r>
                    </w:p>
                    <w:p w14:paraId="10705E19" w14:textId="587313AD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salter </w:t>
                      </w:r>
                      <w:r w:rsidR="007323F9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124:1-5</w:t>
                      </w:r>
                      <w:r w:rsidR="00054F57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41D69795" w14:textId="3066A67F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Text</w:t>
                      </w:r>
                      <w:r w:rsidR="003242B8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:</w:t>
                      </w:r>
                      <w:r w:rsidR="00515363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 </w:t>
                      </w:r>
                      <w:r w:rsidR="007323F9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1 Corinthians 16:22</w:t>
                      </w:r>
                    </w:p>
                    <w:p w14:paraId="6082194D" w14:textId="653977CC" w:rsidR="00654CD0" w:rsidRPr="009F6AB6" w:rsidRDefault="00CA70DE" w:rsidP="00654CD0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u w:val="single"/>
                        </w:rPr>
                        <w:t>Theme:</w:t>
                      </w:r>
                      <w:r w:rsidR="00453F73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u w:val="single"/>
                        </w:rPr>
                        <w:t xml:space="preserve"> </w:t>
                      </w:r>
                      <w:r w:rsidR="007323F9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u w:val="single"/>
                        </w:rPr>
                        <w:t>Blessing and Curse</w:t>
                      </w:r>
                    </w:p>
                    <w:p w14:paraId="7A118792" w14:textId="5588CBB5" w:rsidR="00CE1079" w:rsidRPr="009F6AB6" w:rsidRDefault="00CA70DE" w:rsidP="00653FF3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>1.</w:t>
                      </w:r>
                      <w:r w:rsidR="00AB0B1F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 xml:space="preserve"> </w:t>
                      </w:r>
                      <w:r w:rsidR="007323F9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>God’s blessing upon all who love Christ</w:t>
                      </w:r>
                    </w:p>
                    <w:p w14:paraId="0D8ADBC3" w14:textId="411694D6" w:rsidR="00654CD0" w:rsidRPr="009F6AB6" w:rsidRDefault="00CA70DE" w:rsidP="00653FF3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>2.</w:t>
                      </w:r>
                      <w:r w:rsidR="00453F73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 xml:space="preserve"> </w:t>
                      </w:r>
                      <w:r w:rsidR="007323F9"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>God’s curse upon all who do not love Christ</w:t>
                      </w:r>
                    </w:p>
                    <w:p w14:paraId="3C13AF7B" w14:textId="77777777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rayer </w:t>
                      </w:r>
                    </w:p>
                    <w:p w14:paraId="5A3FC618" w14:textId="747E3854" w:rsidR="00054F57" w:rsidRPr="009F6AB6" w:rsidRDefault="00054F57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Giving of our offerings to the Lord’s service</w:t>
                      </w:r>
                      <w:r w:rsidR="00A2789C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*</w:t>
                      </w:r>
                    </w:p>
                    <w:p w14:paraId="5B9F5A56" w14:textId="0414E22C" w:rsidR="00201B5F" w:rsidRPr="009F6AB6" w:rsidRDefault="00201B5F" w:rsidP="00653FF3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salter </w:t>
                      </w:r>
                      <w:r w:rsidR="007323F9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4:3-5</w:t>
                      </w:r>
                      <w:r w:rsidR="00054F57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0B598A5C" w14:textId="24C023C5" w:rsidR="00201B5F" w:rsidRPr="009F6AB6" w:rsidRDefault="00201B5F" w:rsidP="00653FF3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  <w:t xml:space="preserve">Doxology: </w:t>
                      </w:r>
                      <w:r w:rsidR="003C7775" w:rsidRPr="009F6AB6"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  <w:t xml:space="preserve">Psalter </w:t>
                      </w:r>
                      <w:r w:rsidR="007323F9" w:rsidRPr="009F6AB6"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  <w:t>196</w:t>
                      </w:r>
                      <w:r w:rsidR="00054F57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**</w:t>
                      </w:r>
                    </w:p>
                    <w:p w14:paraId="051D9B3B" w14:textId="77777777" w:rsidR="00201B5F" w:rsidRPr="009F6AB6" w:rsidRDefault="00201B5F" w:rsidP="00653FF3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  <w:t>Benediction</w:t>
                      </w:r>
                      <w:r w:rsidR="00054F57" w:rsidRPr="009F6AB6">
                        <w:rPr>
                          <w:rFonts w:ascii="Book Antiqua" w:hAnsi="Book Antiqua"/>
                          <w:b w:val="0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5BD8D590" w14:textId="2943E55B" w:rsidR="00054F57" w:rsidRPr="00A45C13" w:rsidRDefault="00054F57" w:rsidP="00653FF3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i/>
                          <w:sz w:val="18"/>
                          <w:szCs w:val="18"/>
                        </w:rPr>
                      </w:pPr>
                      <w:r w:rsidRPr="00A45C13">
                        <w:rPr>
                          <w:rFonts w:ascii="Book Antiqua" w:hAnsi="Book Antiqua"/>
                          <w:b w:val="0"/>
                          <w:sz w:val="18"/>
                          <w:szCs w:val="18"/>
                        </w:rPr>
                        <w:t xml:space="preserve">** </w:t>
                      </w:r>
                      <w:r w:rsidRPr="00A45C13">
                        <w:rPr>
                          <w:rFonts w:ascii="Book Antiqua" w:hAnsi="Book Antiqua"/>
                          <w:b w:val="0"/>
                          <w:i/>
                          <w:sz w:val="18"/>
                          <w:szCs w:val="18"/>
                        </w:rPr>
                        <w:t>Please stand if enabled</w:t>
                      </w:r>
                    </w:p>
                    <w:p w14:paraId="74FC2181" w14:textId="77777777" w:rsidR="00A2789C" w:rsidRPr="00A45C13" w:rsidRDefault="00A2789C" w:rsidP="00A2789C">
                      <w:pPr>
                        <w:rPr>
                          <w:rFonts w:ascii="Book Antiqua" w:hAnsi="Book Antiqua"/>
                          <w:sz w:val="18"/>
                          <w:szCs w:val="18"/>
                        </w:rPr>
                      </w:pPr>
                      <w:r w:rsidRPr="00A45C13">
                        <w:rPr>
                          <w:rFonts w:ascii="Book Antiqua" w:hAnsi="Book Antiqua"/>
                          <w:sz w:val="18"/>
                          <w:szCs w:val="18"/>
                        </w:rPr>
                        <w:t xml:space="preserve">*** </w:t>
                      </w:r>
                      <w:r w:rsidRPr="00A45C13">
                        <w:rPr>
                          <w:rFonts w:ascii="Book Antiqua" w:hAnsi="Book Antiqua"/>
                          <w:i/>
                          <w:iCs/>
                          <w:sz w:val="18"/>
                          <w:szCs w:val="18"/>
                        </w:rPr>
                        <w:t>Please do so when you exit</w:t>
                      </w:r>
                    </w:p>
                    <w:p w14:paraId="079E4495" w14:textId="77777777" w:rsidR="00A2789C" w:rsidRDefault="00A2789C" w:rsidP="00A2789C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sz w:val="21"/>
                          <w:szCs w:val="21"/>
                        </w:rPr>
                      </w:pPr>
                    </w:p>
                    <w:p w14:paraId="2CC28AD5" w14:textId="77777777" w:rsidR="00A2789C" w:rsidRDefault="00A2789C" w:rsidP="00653FF3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27B00BB8" w14:textId="77777777" w:rsidR="00201B5F" w:rsidRDefault="00201B5F" w:rsidP="00201B5F">
      <w:pPr>
        <w:rPr>
          <w:rFonts w:cs="Arial"/>
          <w:sz w:val="20"/>
        </w:rPr>
      </w:pPr>
    </w:p>
    <w:p w14:paraId="27BE641E" w14:textId="77777777" w:rsidR="00201B5F" w:rsidRDefault="00201B5F" w:rsidP="00201B5F">
      <w:pPr>
        <w:rPr>
          <w:rFonts w:cs="Arial"/>
          <w:sz w:val="20"/>
        </w:rPr>
      </w:pPr>
    </w:p>
    <w:p w14:paraId="4E13974F" w14:textId="77777777" w:rsidR="00201B5F" w:rsidRDefault="00201B5F" w:rsidP="00201B5F">
      <w:pPr>
        <w:rPr>
          <w:rFonts w:cs="Arial"/>
          <w:sz w:val="20"/>
        </w:rPr>
      </w:pPr>
    </w:p>
    <w:p w14:paraId="60A08551" w14:textId="77777777" w:rsidR="00201B5F" w:rsidRDefault="00201B5F" w:rsidP="00201B5F">
      <w:pPr>
        <w:rPr>
          <w:rFonts w:cs="Arial"/>
          <w:sz w:val="20"/>
        </w:rPr>
      </w:pPr>
    </w:p>
    <w:p w14:paraId="0927698B" w14:textId="77777777" w:rsidR="00201B5F" w:rsidRDefault="00201B5F" w:rsidP="00201B5F">
      <w:pPr>
        <w:rPr>
          <w:rFonts w:cs="Arial"/>
          <w:sz w:val="20"/>
        </w:rPr>
      </w:pPr>
    </w:p>
    <w:p w14:paraId="4808A94D" w14:textId="77777777" w:rsidR="00201B5F" w:rsidRDefault="00201B5F" w:rsidP="00201B5F">
      <w:pPr>
        <w:rPr>
          <w:rFonts w:cs="Arial"/>
          <w:sz w:val="20"/>
        </w:rPr>
      </w:pPr>
    </w:p>
    <w:p w14:paraId="0F53C478" w14:textId="77777777" w:rsidR="00201B5F" w:rsidRDefault="00201B5F" w:rsidP="00201B5F">
      <w:pPr>
        <w:rPr>
          <w:rFonts w:cs="Arial"/>
          <w:sz w:val="20"/>
        </w:rPr>
      </w:pPr>
    </w:p>
    <w:p w14:paraId="1BA4ECBD" w14:textId="77777777" w:rsidR="00201B5F" w:rsidRDefault="00201B5F" w:rsidP="00201B5F">
      <w:pPr>
        <w:rPr>
          <w:rFonts w:cs="Arial"/>
          <w:sz w:val="20"/>
        </w:rPr>
      </w:pPr>
    </w:p>
    <w:p w14:paraId="211ACA88" w14:textId="77777777" w:rsidR="00201B5F" w:rsidRDefault="00201B5F" w:rsidP="00201B5F">
      <w:pPr>
        <w:rPr>
          <w:rFonts w:cs="Arial"/>
          <w:sz w:val="20"/>
        </w:rPr>
      </w:pPr>
    </w:p>
    <w:p w14:paraId="1BD87BE8" w14:textId="77777777" w:rsidR="00201B5F" w:rsidRDefault="00201B5F" w:rsidP="00201B5F">
      <w:pPr>
        <w:rPr>
          <w:rFonts w:cs="Arial"/>
          <w:sz w:val="20"/>
        </w:rPr>
      </w:pPr>
    </w:p>
    <w:p w14:paraId="5B16251B" w14:textId="77777777" w:rsidR="00201B5F" w:rsidRDefault="00201B5F" w:rsidP="00201B5F">
      <w:pPr>
        <w:rPr>
          <w:rFonts w:cs="Arial"/>
          <w:sz w:val="20"/>
        </w:rPr>
      </w:pPr>
    </w:p>
    <w:p w14:paraId="7B9A74FE" w14:textId="77777777" w:rsidR="00201B5F" w:rsidRDefault="00201B5F" w:rsidP="00201B5F">
      <w:pPr>
        <w:rPr>
          <w:rFonts w:cs="Arial"/>
          <w:sz w:val="20"/>
        </w:rPr>
      </w:pPr>
    </w:p>
    <w:p w14:paraId="6F871B99" w14:textId="77777777" w:rsidR="00201B5F" w:rsidRDefault="00201B5F" w:rsidP="00201B5F">
      <w:pPr>
        <w:rPr>
          <w:rFonts w:cs="Arial"/>
          <w:sz w:val="20"/>
        </w:rPr>
      </w:pPr>
    </w:p>
    <w:p w14:paraId="2D3AA901" w14:textId="77777777" w:rsidR="00201B5F" w:rsidRDefault="00201B5F" w:rsidP="00201B5F">
      <w:pPr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</w:p>
    <w:p w14:paraId="3E725EE9" w14:textId="77777777" w:rsidR="00201B5F" w:rsidRDefault="00201B5F" w:rsidP="00201B5F">
      <w:pPr>
        <w:rPr>
          <w:rFonts w:cs="Arial"/>
          <w:sz w:val="20"/>
        </w:rPr>
      </w:pPr>
    </w:p>
    <w:p w14:paraId="44AFD86D" w14:textId="77777777" w:rsidR="00201B5F" w:rsidRDefault="00201B5F" w:rsidP="00201B5F">
      <w:pPr>
        <w:rPr>
          <w:rFonts w:cs="Arial"/>
          <w:sz w:val="20"/>
        </w:rPr>
      </w:pPr>
    </w:p>
    <w:p w14:paraId="290EA7E3" w14:textId="77777777" w:rsidR="00201B5F" w:rsidRDefault="00201B5F" w:rsidP="00201B5F">
      <w:pPr>
        <w:rPr>
          <w:rFonts w:cs="Arial"/>
          <w:sz w:val="20"/>
        </w:rPr>
      </w:pPr>
    </w:p>
    <w:p w14:paraId="324B8496" w14:textId="77777777" w:rsidR="00201B5F" w:rsidRDefault="00201B5F" w:rsidP="00201B5F">
      <w:pPr>
        <w:rPr>
          <w:rFonts w:cs="Arial"/>
          <w:sz w:val="20"/>
        </w:rPr>
      </w:pPr>
    </w:p>
    <w:p w14:paraId="162A2F28" w14:textId="77777777" w:rsidR="00201B5F" w:rsidRDefault="00201B5F" w:rsidP="00201B5F"/>
    <w:p w14:paraId="6B5FE200" w14:textId="77777777" w:rsidR="00201B5F" w:rsidRDefault="00201B5F" w:rsidP="00201B5F"/>
    <w:p w14:paraId="586E1D59" w14:textId="77777777" w:rsidR="00201B5F" w:rsidRDefault="00201B5F" w:rsidP="00201B5F">
      <w:pPr>
        <w:rPr>
          <w:rFonts w:ascii="Times New Roman" w:hAnsi="Times New Roman"/>
          <w:b/>
        </w:rPr>
      </w:pPr>
    </w:p>
    <w:p w14:paraId="1368C935" w14:textId="77777777" w:rsidR="00201B5F" w:rsidRDefault="00201B5F" w:rsidP="00201B5F">
      <w:pPr>
        <w:rPr>
          <w:rFonts w:ascii="Times New Roman" w:hAnsi="Times New Roman"/>
          <w:b/>
          <w:sz w:val="28"/>
        </w:rPr>
      </w:pPr>
    </w:p>
    <w:p w14:paraId="35FBC2FB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1673F107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78F244D9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01483897" w14:textId="77777777" w:rsidR="009A0710" w:rsidRDefault="009A0710" w:rsidP="00201B5F">
      <w:pPr>
        <w:rPr>
          <w:rFonts w:ascii="Times New Roman" w:hAnsi="Times New Roman"/>
          <w:b/>
          <w:sz w:val="28"/>
        </w:rPr>
      </w:pPr>
    </w:p>
    <w:p w14:paraId="4AAFA0CB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4EB85E78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120CF4EB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161C8E40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6089ED89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266A9B21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62CE0C37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15B781E9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3BFF78A6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52C44A33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4F5F74D2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1C118484" w14:textId="77777777" w:rsidR="00FE3A02" w:rsidRDefault="00FE3A02" w:rsidP="00201B5F">
      <w:pPr>
        <w:rPr>
          <w:rFonts w:ascii="Times New Roman" w:hAnsi="Times New Roman"/>
          <w:b/>
          <w:sz w:val="28"/>
        </w:rPr>
      </w:pPr>
    </w:p>
    <w:p w14:paraId="671588D4" w14:textId="77777777" w:rsidR="00201B5F" w:rsidRPr="009F6AB6" w:rsidRDefault="00201B5F" w:rsidP="00201B5F">
      <w:pPr>
        <w:rPr>
          <w:rFonts w:ascii="Times New Roman" w:hAnsi="Times New Roman"/>
          <w:b/>
          <w:sz w:val="19"/>
          <w:szCs w:val="19"/>
        </w:rPr>
      </w:pPr>
      <w:r w:rsidRPr="009F6AB6">
        <w:rPr>
          <w:rFonts w:ascii="Times New Roman" w:hAnsi="Times New Roman"/>
          <w:b/>
          <w:sz w:val="19"/>
          <w:szCs w:val="19"/>
        </w:rPr>
        <w:t>Family Sermon Discussion Questions:</w:t>
      </w:r>
      <w:r w:rsidRPr="009F6AB6">
        <w:rPr>
          <w:rFonts w:ascii="Times New Roman" w:hAnsi="Times New Roman"/>
          <w:b/>
          <w:sz w:val="19"/>
          <w:szCs w:val="19"/>
        </w:rPr>
        <w:tab/>
      </w:r>
      <w:r w:rsidRPr="009F6AB6">
        <w:rPr>
          <w:rFonts w:ascii="Times New Roman" w:hAnsi="Times New Roman"/>
          <w:b/>
          <w:sz w:val="19"/>
          <w:szCs w:val="19"/>
        </w:rPr>
        <w:tab/>
      </w:r>
      <w:r w:rsidRPr="009F6AB6">
        <w:rPr>
          <w:rFonts w:ascii="Times New Roman" w:hAnsi="Times New Roman"/>
          <w:b/>
          <w:sz w:val="19"/>
          <w:szCs w:val="19"/>
        </w:rPr>
        <w:tab/>
      </w:r>
      <w:r w:rsidRPr="009F6AB6">
        <w:rPr>
          <w:rFonts w:ascii="Times New Roman" w:hAnsi="Times New Roman"/>
          <w:b/>
          <w:sz w:val="19"/>
          <w:szCs w:val="19"/>
        </w:rPr>
        <w:tab/>
      </w:r>
    </w:p>
    <w:p w14:paraId="402F14CB" w14:textId="31C8122E" w:rsidR="005433B2" w:rsidRPr="009F6AB6" w:rsidRDefault="00CD7768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1</w:t>
      </w:r>
      <w:r w:rsidR="000F2B0D" w:rsidRPr="009F6AB6">
        <w:rPr>
          <w:rFonts w:ascii="Times New Roman" w:hAnsi="Times New Roman"/>
          <w:sz w:val="19"/>
          <w:szCs w:val="19"/>
        </w:rPr>
        <w:t>*</w:t>
      </w:r>
      <w:r w:rsidRPr="009F6AB6">
        <w:rPr>
          <w:rFonts w:ascii="Times New Roman" w:hAnsi="Times New Roman"/>
          <w:sz w:val="19"/>
          <w:szCs w:val="19"/>
        </w:rPr>
        <w:t>.</w:t>
      </w:r>
      <w:r w:rsidRPr="009F6AB6">
        <w:rPr>
          <w:rFonts w:ascii="Times New Roman" w:hAnsi="Times New Roman"/>
          <w:sz w:val="19"/>
          <w:szCs w:val="19"/>
        </w:rPr>
        <w:tab/>
      </w:r>
      <w:r w:rsidR="00C84372" w:rsidRPr="009F6AB6">
        <w:rPr>
          <w:rFonts w:ascii="Times New Roman" w:hAnsi="Times New Roman"/>
          <w:sz w:val="19"/>
          <w:szCs w:val="19"/>
        </w:rPr>
        <w:t>Why did Paul grieve over the persistent rejection of Christ by his own people, the Jews?</w:t>
      </w:r>
    </w:p>
    <w:p w14:paraId="3A678CFC" w14:textId="5335A2D2" w:rsidR="00C84372" w:rsidRPr="009F6AB6" w:rsidRDefault="00C84372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BB44681" w14:textId="5E019223" w:rsidR="00DA4CAA" w:rsidRPr="009F6AB6" w:rsidRDefault="00DA4CAA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7D50294B" w14:textId="77777777" w:rsidR="00DA4CAA" w:rsidRPr="009F6AB6" w:rsidRDefault="00DA4CAA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DCB8415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60D3B7DE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E875E64" w14:textId="2C840C2C" w:rsidR="00C84372" w:rsidRPr="009F6AB6" w:rsidRDefault="00C84372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2.</w:t>
      </w:r>
      <w:r w:rsidRPr="009F6AB6">
        <w:rPr>
          <w:rFonts w:ascii="Times New Roman" w:hAnsi="Times New Roman"/>
          <w:sz w:val="19"/>
          <w:szCs w:val="19"/>
        </w:rPr>
        <w:tab/>
      </w:r>
      <w:r w:rsidR="000F2B0D" w:rsidRPr="009F6AB6">
        <w:rPr>
          <w:rFonts w:ascii="Times New Roman" w:hAnsi="Times New Roman"/>
          <w:sz w:val="19"/>
          <w:szCs w:val="19"/>
        </w:rPr>
        <w:t>What did Paul mean when he said in 2 Cor. 5:11, “Knowing the terror of the Lord, we persuade men…”?</w:t>
      </w:r>
    </w:p>
    <w:p w14:paraId="1B1FF271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3A4919F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B735FEC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11E74A2E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3EBBC94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9C449A9" w14:textId="3541AF38" w:rsidR="000F2B0D" w:rsidRPr="009F6AB6" w:rsidRDefault="000F2B0D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3.</w:t>
      </w:r>
      <w:r w:rsidRPr="009F6AB6">
        <w:rPr>
          <w:rFonts w:ascii="Times New Roman" w:hAnsi="Times New Roman"/>
          <w:sz w:val="19"/>
          <w:szCs w:val="19"/>
        </w:rPr>
        <w:tab/>
        <w:t>What is the Spirit’s great goal in His saving work in the hearts of sinners?</w:t>
      </w:r>
    </w:p>
    <w:p w14:paraId="2433AE70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6DB7C006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D4E8F01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637E2CC2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AD8BDD8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7ED66F6F" w14:textId="75AE4D4F" w:rsidR="000F2B0D" w:rsidRPr="009F6AB6" w:rsidRDefault="000F2B0D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4.</w:t>
      </w:r>
      <w:r w:rsidRPr="009F6AB6">
        <w:rPr>
          <w:rFonts w:ascii="Times New Roman" w:hAnsi="Times New Roman"/>
          <w:sz w:val="19"/>
          <w:szCs w:val="19"/>
        </w:rPr>
        <w:tab/>
      </w:r>
      <w:r w:rsidR="00DD7EC9" w:rsidRPr="009F6AB6">
        <w:rPr>
          <w:rFonts w:ascii="Times New Roman" w:hAnsi="Times New Roman"/>
          <w:sz w:val="19"/>
          <w:szCs w:val="19"/>
        </w:rPr>
        <w:t>Why is love for Christ the most foundational mark of grace?</w:t>
      </w:r>
    </w:p>
    <w:p w14:paraId="09D0F7B4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30BB5BCE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1EBDB625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DA59D8B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6BA26456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7E9BBB8F" w14:textId="27F7E1E9" w:rsidR="00DD7EC9" w:rsidRPr="009F6AB6" w:rsidRDefault="00DD7EC9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5.</w:t>
      </w:r>
      <w:r w:rsidRPr="009F6AB6">
        <w:rPr>
          <w:rFonts w:ascii="Times New Roman" w:hAnsi="Times New Roman"/>
          <w:sz w:val="19"/>
          <w:szCs w:val="19"/>
        </w:rPr>
        <w:tab/>
        <w:t>What is the clearest evidence that someone truly loves Christ?</w:t>
      </w:r>
    </w:p>
    <w:p w14:paraId="6F0167C7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23F7424B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5FB6FA9B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53D93E66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889DBD7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270838B3" w14:textId="4FF01607" w:rsidR="00DD7EC9" w:rsidRPr="009F6AB6" w:rsidRDefault="00DD7EC9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6*.</w:t>
      </w:r>
      <w:r w:rsidRPr="009F6AB6">
        <w:rPr>
          <w:rFonts w:ascii="Times New Roman" w:hAnsi="Times New Roman"/>
          <w:sz w:val="19"/>
          <w:szCs w:val="19"/>
        </w:rPr>
        <w:tab/>
        <w:t>Why will God only admit into heaven those who love the Lord Jesus Christ?</w:t>
      </w:r>
    </w:p>
    <w:p w14:paraId="09B8F177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17141DF3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79CDC432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1BE7E993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B781048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0028CA59" w14:textId="6BC3A404" w:rsidR="00DD7EC9" w:rsidRPr="009F6AB6" w:rsidRDefault="00DD7EC9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7.</w:t>
      </w:r>
      <w:r w:rsidRPr="009F6AB6">
        <w:rPr>
          <w:rFonts w:ascii="Times New Roman" w:hAnsi="Times New Roman"/>
          <w:sz w:val="19"/>
          <w:szCs w:val="19"/>
        </w:rPr>
        <w:tab/>
        <w:t>Why is not loving Christ the worst insult that men can be guilty of toward God?</w:t>
      </w:r>
    </w:p>
    <w:p w14:paraId="65ECB8F5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5808684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6EB544ED" w14:textId="77777777" w:rsidR="008E7553" w:rsidRPr="009F6AB6" w:rsidRDefault="008E7553" w:rsidP="008E7553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1504921A" w14:textId="77777777" w:rsidR="009F6AB6" w:rsidRDefault="009F6AB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D6E2883" w14:textId="77777777" w:rsidR="005A2316" w:rsidRDefault="005A2316" w:rsidP="005433B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513DA768" w14:textId="58158A79" w:rsidR="00DD7EC9" w:rsidRPr="009F6AB6" w:rsidRDefault="00DD7EC9" w:rsidP="005433B2">
      <w:pPr>
        <w:tabs>
          <w:tab w:val="left" w:pos="360"/>
        </w:tabs>
        <w:ind w:left="360" w:hanging="360"/>
        <w:rPr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>8.</w:t>
      </w:r>
      <w:r w:rsidRPr="009F6AB6">
        <w:rPr>
          <w:rFonts w:ascii="Times New Roman" w:hAnsi="Times New Roman"/>
          <w:sz w:val="19"/>
          <w:szCs w:val="19"/>
        </w:rPr>
        <w:tab/>
      </w:r>
      <w:r w:rsidR="00D0516A" w:rsidRPr="009F6AB6">
        <w:rPr>
          <w:rFonts w:ascii="Times New Roman" w:hAnsi="Times New Roman"/>
          <w:sz w:val="19"/>
          <w:szCs w:val="19"/>
        </w:rPr>
        <w:t>Why is the word “Maranatha (= the Lord is coming)” added to our text?</w:t>
      </w:r>
    </w:p>
    <w:p w14:paraId="693D792C" w14:textId="77777777" w:rsidR="00CD7768" w:rsidRPr="009F6AB6" w:rsidRDefault="00CD7768" w:rsidP="00CD7768">
      <w:pPr>
        <w:tabs>
          <w:tab w:val="left" w:pos="360"/>
        </w:tabs>
        <w:ind w:left="360" w:hanging="360"/>
        <w:rPr>
          <w:sz w:val="19"/>
          <w:szCs w:val="19"/>
        </w:rPr>
      </w:pPr>
    </w:p>
    <w:p w14:paraId="765E8D7C" w14:textId="22E721CF" w:rsidR="00343192" w:rsidRPr="009F6AB6" w:rsidRDefault="004A7846" w:rsidP="0034319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 w:rsidRPr="009F6AB6">
        <w:rPr>
          <w:rFonts w:ascii="Times New Roman" w:hAnsi="Times New Roman"/>
          <w:sz w:val="19"/>
          <w:szCs w:val="19"/>
        </w:rPr>
        <w:tab/>
      </w:r>
    </w:p>
    <w:p w14:paraId="1808C51D" w14:textId="237EA4E1" w:rsidR="00814A29" w:rsidRPr="009F6AB6" w:rsidRDefault="00814A29" w:rsidP="0034319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</w:p>
    <w:p w14:paraId="4C88202F" w14:textId="6DEF52D8" w:rsidR="00814A29" w:rsidRPr="009F6AB6" w:rsidRDefault="005A2316" w:rsidP="00343192">
      <w:pPr>
        <w:tabs>
          <w:tab w:val="left" w:pos="360"/>
        </w:tabs>
        <w:ind w:left="360" w:hanging="360"/>
        <w:rPr>
          <w:rFonts w:ascii="Times New Roman" w:hAnsi="Times New Roman"/>
          <w:sz w:val="19"/>
          <w:szCs w:val="19"/>
        </w:rPr>
      </w:pPr>
      <w:r>
        <w:rPr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0249FE" wp14:editId="78A48C46">
                <wp:simplePos x="0" y="0"/>
                <wp:positionH relativeFrom="margin">
                  <wp:posOffset>-123825</wp:posOffset>
                </wp:positionH>
                <wp:positionV relativeFrom="paragraph">
                  <wp:posOffset>-85090</wp:posOffset>
                </wp:positionV>
                <wp:extent cx="2714625" cy="37242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14625" cy="3724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BAC28" w14:textId="77777777" w:rsidR="00EF263F" w:rsidRPr="009F6AB6" w:rsidRDefault="00EF263F" w:rsidP="00EF263F">
                            <w:pPr>
                              <w:jc w:val="center"/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  <w:t>SUNDAY EVENING</w:t>
                            </w:r>
                          </w:p>
                          <w:p w14:paraId="4A9CE440" w14:textId="13C1B0AD" w:rsidR="004B11B5" w:rsidRPr="009F6AB6" w:rsidRDefault="004B11B5" w:rsidP="004B11B5">
                            <w:pPr>
                              <w:jc w:val="center"/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i/>
                                <w:sz w:val="20"/>
                                <w:szCs w:val="20"/>
                              </w:rPr>
                              <w:t>09-06-2020</w:t>
                            </w:r>
                          </w:p>
                          <w:p w14:paraId="7FED4E27" w14:textId="77777777" w:rsidR="004B11B5" w:rsidRDefault="004B11B5" w:rsidP="004B11B5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  <w:p w14:paraId="4DDC2561" w14:textId="2025645A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re-service Psalter 308:1, 5** </w:t>
                            </w:r>
                          </w:p>
                          <w:p w14:paraId="1192D3C8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Silent Congregational Prayer</w:t>
                            </w:r>
                          </w:p>
                          <w:p w14:paraId="48D35574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Votum and Salutation</w:t>
                            </w:r>
                          </w:p>
                          <w:p w14:paraId="6E822D03" w14:textId="621662F1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Psalter 25:</w:t>
                            </w:r>
                            <w:r w:rsidR="009F6AB6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 a</w:t>
                            </w: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ll**</w:t>
                            </w:r>
                          </w:p>
                          <w:p w14:paraId="1305BF2F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Scripture Reading: John 6:27-47</w:t>
                            </w:r>
                          </w:p>
                          <w:p w14:paraId="5E84218C" w14:textId="5099A88F" w:rsidR="004B11B5" w:rsidRPr="00A45C13" w:rsidRDefault="00573DB7" w:rsidP="004B11B5">
                            <w:pPr>
                              <w:rPr>
                                <w:rFonts w:ascii="Book Antiqua" w:hAnsi="Book Antiqua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  <w:t>Confessions</w:t>
                            </w:r>
                            <w:r w:rsidRPr="00573DB7">
                              <w:rPr>
                                <w:rFonts w:ascii="Book Antiqua" w:hAnsi="Book Antiqua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Book Antiqua" w:hAnsi="Book Antiqua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The Nicene Creed</w:t>
                            </w:r>
                          </w:p>
                          <w:p w14:paraId="0E07EFE6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Congregational Prayer</w:t>
                            </w:r>
                          </w:p>
                          <w:p w14:paraId="618AFD94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Giving of our offerings to the Lord’s service</w:t>
                            </w:r>
                          </w:p>
                          <w:p w14:paraId="2C2F0B5B" w14:textId="4D23A445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Psalter 38:</w:t>
                            </w:r>
                            <w:r w:rsidR="009F6AB6"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 a</w:t>
                            </w: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ll**</w:t>
                            </w:r>
                          </w:p>
                          <w:p w14:paraId="23D36DD0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Text: Belgic Confession, Art. 29B (John 6:47)</w:t>
                            </w:r>
                          </w:p>
                          <w:p w14:paraId="0128908B" w14:textId="69DE710F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u w:val="single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u w:val="single"/>
                              </w:rPr>
                              <w:t xml:space="preserve">Faith—The Mark of the Christian </w:t>
                            </w: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  <w:u w:val="single"/>
                              </w:rPr>
                              <w:t>(2</w:t>
                            </w: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  <w:u w:val="single"/>
                                <w:vertAlign w:val="superscript"/>
                              </w:rPr>
                              <w:t>nd</w:t>
                            </w: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  <w:u w:val="single"/>
                              </w:rPr>
                              <w:t xml:space="preserve"> Sermon)</w:t>
                            </w:r>
                          </w:p>
                          <w:p w14:paraId="0C3DDF05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  <w:t>1. The centrality of faith</w:t>
                            </w:r>
                          </w:p>
                          <w:p w14:paraId="3CA170F9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</w:rPr>
                              <w:t>2. The fruits of faith</w:t>
                            </w:r>
                          </w:p>
                          <w:p w14:paraId="1877E19B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b/>
                                <w:i/>
                                <w:sz w:val="19"/>
                                <w:szCs w:val="19"/>
                                <w:highlight w:val="yellow"/>
                              </w:rPr>
                              <w:t>3. The daily exercise of faith</w:t>
                            </w:r>
                          </w:p>
                          <w:p w14:paraId="4A16AAB6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Prayer </w:t>
                            </w:r>
                          </w:p>
                          <w:p w14:paraId="629FD2D2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Giving of our offerings to the Lord’s service</w:t>
                            </w:r>
                          </w:p>
                          <w:p w14:paraId="28679FCD" w14:textId="6CC7DE80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bCs/>
                                <w:iCs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Psalter 332:</w:t>
                            </w:r>
                            <w:r w:rsid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All**</w:t>
                            </w:r>
                          </w:p>
                          <w:p w14:paraId="2A6A4953" w14:textId="293E96DC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Doxology: Psalter 197**</w:t>
                            </w:r>
                          </w:p>
                          <w:p w14:paraId="4A8BC46D" w14:textId="77777777" w:rsidR="004B11B5" w:rsidRPr="009F6AB6" w:rsidRDefault="004B11B5" w:rsidP="004B11B5">
                            <w:pPr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</w:pPr>
                            <w:r w:rsidRPr="009F6AB6">
                              <w:rPr>
                                <w:rFonts w:ascii="Book Antiqua" w:hAnsi="Book Antiqua"/>
                                <w:sz w:val="19"/>
                                <w:szCs w:val="19"/>
                              </w:rPr>
                              <w:t>Benediction</w:t>
                            </w:r>
                          </w:p>
                          <w:p w14:paraId="6EFB6A2D" w14:textId="77777777" w:rsidR="004B11B5" w:rsidRPr="00A45C13" w:rsidRDefault="004B11B5" w:rsidP="004B11B5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sz w:val="18"/>
                                <w:szCs w:val="18"/>
                              </w:rPr>
                            </w:pPr>
                            <w:r w:rsidRPr="00A45C13">
                              <w:rPr>
                                <w:rFonts w:ascii="Book Antiqua" w:hAnsi="Book Antiqua"/>
                                <w:b w:val="0"/>
                                <w:sz w:val="18"/>
                                <w:szCs w:val="18"/>
                              </w:rPr>
                              <w:t xml:space="preserve">** </w:t>
                            </w:r>
                            <w:r w:rsidRPr="00A45C13">
                              <w:rPr>
                                <w:rFonts w:ascii="Book Antiqua" w:hAnsi="Book Antiqua"/>
                                <w:b w:val="0"/>
                                <w:i/>
                                <w:sz w:val="18"/>
                                <w:szCs w:val="18"/>
                              </w:rPr>
                              <w:t>Please stand if enabled</w:t>
                            </w:r>
                          </w:p>
                          <w:p w14:paraId="653A2984" w14:textId="3E2545B8" w:rsidR="00EF263F" w:rsidRPr="00A45C13" w:rsidRDefault="004B11B5" w:rsidP="004B11B5">
                            <w:pPr>
                              <w:rPr>
                                <w:rFonts w:ascii="Book Antiqua" w:hAnsi="Book Antiqua"/>
                                <w:sz w:val="18"/>
                                <w:szCs w:val="18"/>
                              </w:rPr>
                            </w:pPr>
                            <w:r w:rsidRPr="00A45C13">
                              <w:rPr>
                                <w:rFonts w:ascii="Book Antiqua" w:hAnsi="Book Antiqua"/>
                                <w:sz w:val="18"/>
                                <w:szCs w:val="18"/>
                              </w:rPr>
                              <w:t xml:space="preserve">*** </w:t>
                            </w:r>
                            <w:r w:rsidRPr="00A45C13">
                              <w:rPr>
                                <w:rFonts w:ascii="Book Antiqua" w:hAnsi="Book Antiqua"/>
                                <w:i/>
                                <w:iCs/>
                                <w:sz w:val="18"/>
                                <w:szCs w:val="18"/>
                              </w:rPr>
                              <w:t>Please do so when you exit</w:t>
                            </w:r>
                          </w:p>
                          <w:p w14:paraId="0189F4FF" w14:textId="77777777" w:rsidR="00A2789C" w:rsidRDefault="00A2789C" w:rsidP="00A2789C">
                            <w:pPr>
                              <w:pStyle w:val="BodyTextIndent2"/>
                              <w:tabs>
                                <w:tab w:val="left" w:pos="630"/>
                                <w:tab w:val="left" w:pos="900"/>
                              </w:tabs>
                              <w:ind w:left="0"/>
                              <w:rPr>
                                <w:rFonts w:ascii="Book Antiqua" w:hAnsi="Book Antiqua"/>
                                <w:b w:val="0"/>
                                <w:sz w:val="21"/>
                                <w:szCs w:val="21"/>
                              </w:rPr>
                            </w:pPr>
                          </w:p>
                          <w:p w14:paraId="26312C53" w14:textId="77777777" w:rsidR="00C72D8F" w:rsidRDefault="00C72D8F" w:rsidP="0028213D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  <w:p w14:paraId="477E2985" w14:textId="77777777" w:rsidR="0028213D" w:rsidRDefault="0028213D" w:rsidP="0028213D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  <w:p w14:paraId="4E0BA417" w14:textId="77777777" w:rsidR="0028213D" w:rsidRDefault="0028213D" w:rsidP="0028213D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  <w:p w14:paraId="2FA2D8DA" w14:textId="77777777" w:rsidR="0028213D" w:rsidRDefault="0028213D" w:rsidP="0028213D">
                            <w:pPr>
                              <w:rPr>
                                <w:rFonts w:ascii="Book Antiqua" w:hAnsi="Book Antiqua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0249FE" id="Rectangle 4" o:spid="_x0000_s1027" style="position:absolute;left:0;text-align:left;margin-left:-9.75pt;margin-top:-6.7pt;width:213.75pt;height:29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" strokeweight="1pt">
                <v:textbox>
                  <w:txbxContent>
                    <w:p w14:paraId="31DBAC28" w14:textId="77777777" w:rsidR="00EF263F" w:rsidRPr="009F6AB6" w:rsidRDefault="00EF263F" w:rsidP="00EF263F">
                      <w:pPr>
                        <w:jc w:val="center"/>
                        <w:rPr>
                          <w:rFonts w:ascii="Book Antiqua" w:hAnsi="Book Antiqua"/>
                          <w:sz w:val="20"/>
                          <w:szCs w:val="20"/>
                        </w:rPr>
                      </w:pPr>
                      <w:r w:rsidRPr="009F6AB6">
                        <w:rPr>
                          <w:rFonts w:ascii="Book Antiqua" w:hAnsi="Book Antiqua"/>
                          <w:sz w:val="20"/>
                          <w:szCs w:val="20"/>
                        </w:rPr>
                        <w:t>SUNDAY EVENING</w:t>
                      </w:r>
                    </w:p>
                    <w:p w14:paraId="4A9CE440" w14:textId="13C1B0AD" w:rsidR="004B11B5" w:rsidRPr="009F6AB6" w:rsidRDefault="004B11B5" w:rsidP="004B11B5">
                      <w:pPr>
                        <w:jc w:val="center"/>
                        <w:rPr>
                          <w:rFonts w:ascii="Book Antiqua" w:hAnsi="Book Antiqua"/>
                          <w:sz w:val="20"/>
                          <w:szCs w:val="20"/>
                        </w:rPr>
                      </w:pPr>
                      <w:r w:rsidRPr="009F6AB6">
                        <w:rPr>
                          <w:rFonts w:ascii="Book Antiqua" w:hAnsi="Book Antiqua"/>
                          <w:i/>
                          <w:sz w:val="20"/>
                          <w:szCs w:val="20"/>
                        </w:rPr>
                        <w:t>09-06-2020</w:t>
                      </w:r>
                    </w:p>
                    <w:p w14:paraId="7FED4E27" w14:textId="77777777" w:rsidR="004B11B5" w:rsidRDefault="004B11B5" w:rsidP="004B11B5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  <w:p w14:paraId="4DDC2561" w14:textId="2025645A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re-service Psalter 308:1, 5** </w:t>
                      </w:r>
                    </w:p>
                    <w:p w14:paraId="1192D3C8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Silent Congregational Prayer</w:t>
                      </w:r>
                    </w:p>
                    <w:p w14:paraId="48D35574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Votum and Salutation</w:t>
                      </w:r>
                    </w:p>
                    <w:p w14:paraId="6E822D03" w14:textId="621662F1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Psalter 25:</w:t>
                      </w:r>
                      <w:r w:rsidR="009F6AB6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 a</w:t>
                      </w: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ll**</w:t>
                      </w:r>
                    </w:p>
                    <w:p w14:paraId="1305BF2F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Scripture Reading: John 6:27-47</w:t>
                      </w:r>
                    </w:p>
                    <w:p w14:paraId="5E84218C" w14:textId="5099A88F" w:rsidR="004B11B5" w:rsidRPr="00A45C13" w:rsidRDefault="00573DB7" w:rsidP="004B11B5">
                      <w:pPr>
                        <w:rPr>
                          <w:rFonts w:ascii="Book Antiqua" w:hAnsi="Book Antiqua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Book Antiqua" w:hAnsi="Book Antiqua"/>
                          <w:sz w:val="20"/>
                          <w:szCs w:val="20"/>
                        </w:rPr>
                        <w:t>Confessions</w:t>
                      </w:r>
                      <w:r w:rsidRPr="00573DB7">
                        <w:rPr>
                          <w:rFonts w:ascii="Book Antiqua" w:hAnsi="Book Antiqua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Book Antiqua" w:hAnsi="Book Antiqua"/>
                          <w:i/>
                          <w:iCs/>
                          <w:sz w:val="20"/>
                          <w:szCs w:val="20"/>
                        </w:rPr>
                        <w:t xml:space="preserve"> The Nicene Creed</w:t>
                      </w:r>
                    </w:p>
                    <w:p w14:paraId="0E07EFE6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Congregational Prayer</w:t>
                      </w:r>
                    </w:p>
                    <w:p w14:paraId="618AFD94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Giving of our offerings to the Lord’s service</w:t>
                      </w:r>
                    </w:p>
                    <w:p w14:paraId="2C2F0B5B" w14:textId="4D23A445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Psalter 38:</w:t>
                      </w:r>
                      <w:r w:rsidR="009F6AB6"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 a</w:t>
                      </w: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ll**</w:t>
                      </w:r>
                    </w:p>
                    <w:p w14:paraId="23D36DD0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Text: Belgic Confession, Art. 29B (John 6:47)</w:t>
                      </w:r>
                    </w:p>
                    <w:p w14:paraId="0128908B" w14:textId="69DE710F" w:rsidR="004B11B5" w:rsidRPr="009F6AB6" w:rsidRDefault="004B11B5" w:rsidP="004B11B5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u w:val="single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u w:val="single"/>
                        </w:rPr>
                        <w:t xml:space="preserve">Faith—The Mark of the Christian </w:t>
                      </w: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  <w:u w:val="single"/>
                        </w:rPr>
                        <w:t>(2</w:t>
                      </w: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  <w:u w:val="single"/>
                          <w:vertAlign w:val="superscript"/>
                        </w:rPr>
                        <w:t>nd</w:t>
                      </w: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  <w:u w:val="single"/>
                        </w:rPr>
                        <w:t xml:space="preserve"> Sermon)</w:t>
                      </w:r>
                    </w:p>
                    <w:p w14:paraId="0C3DDF05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  <w:t>1. The centrality of faith</w:t>
                      </w:r>
                    </w:p>
                    <w:p w14:paraId="3CA170F9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</w:rPr>
                        <w:t>2. The fruits of faith</w:t>
                      </w:r>
                    </w:p>
                    <w:p w14:paraId="1877E19B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b/>
                          <w:i/>
                          <w:sz w:val="19"/>
                          <w:szCs w:val="19"/>
                          <w:highlight w:val="yellow"/>
                        </w:rPr>
                        <w:t>3. The daily exercise of faith</w:t>
                      </w:r>
                    </w:p>
                    <w:p w14:paraId="4A16AAB6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Prayer </w:t>
                      </w:r>
                    </w:p>
                    <w:p w14:paraId="629FD2D2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Giving of our offerings to the Lord’s service</w:t>
                      </w:r>
                    </w:p>
                    <w:p w14:paraId="28679FCD" w14:textId="6CC7DE80" w:rsidR="004B11B5" w:rsidRPr="009F6AB6" w:rsidRDefault="004B11B5" w:rsidP="004B11B5">
                      <w:pPr>
                        <w:rPr>
                          <w:rFonts w:ascii="Book Antiqua" w:hAnsi="Book Antiqua"/>
                          <w:bCs/>
                          <w:iCs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Psalter 332:</w:t>
                      </w:r>
                      <w:r w:rsid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 xml:space="preserve"> </w:t>
                      </w: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All**</w:t>
                      </w:r>
                    </w:p>
                    <w:p w14:paraId="2A6A4953" w14:textId="293E96DC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Doxology: Psalter 197**</w:t>
                      </w:r>
                    </w:p>
                    <w:p w14:paraId="4A8BC46D" w14:textId="77777777" w:rsidR="004B11B5" w:rsidRPr="009F6AB6" w:rsidRDefault="004B11B5" w:rsidP="004B11B5">
                      <w:pPr>
                        <w:rPr>
                          <w:rFonts w:ascii="Book Antiqua" w:hAnsi="Book Antiqua"/>
                          <w:sz w:val="19"/>
                          <w:szCs w:val="19"/>
                        </w:rPr>
                      </w:pPr>
                      <w:r w:rsidRPr="009F6AB6">
                        <w:rPr>
                          <w:rFonts w:ascii="Book Antiqua" w:hAnsi="Book Antiqua"/>
                          <w:sz w:val="19"/>
                          <w:szCs w:val="19"/>
                        </w:rPr>
                        <w:t>Benediction</w:t>
                      </w:r>
                    </w:p>
                    <w:p w14:paraId="6EFB6A2D" w14:textId="77777777" w:rsidR="004B11B5" w:rsidRPr="00A45C13" w:rsidRDefault="004B11B5" w:rsidP="004B11B5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sz w:val="18"/>
                          <w:szCs w:val="18"/>
                        </w:rPr>
                      </w:pPr>
                      <w:r w:rsidRPr="00A45C13">
                        <w:rPr>
                          <w:rFonts w:ascii="Book Antiqua" w:hAnsi="Book Antiqua"/>
                          <w:b w:val="0"/>
                          <w:sz w:val="18"/>
                          <w:szCs w:val="18"/>
                        </w:rPr>
                        <w:t xml:space="preserve">** </w:t>
                      </w:r>
                      <w:r w:rsidRPr="00A45C13">
                        <w:rPr>
                          <w:rFonts w:ascii="Book Antiqua" w:hAnsi="Book Antiqua"/>
                          <w:b w:val="0"/>
                          <w:i/>
                          <w:sz w:val="18"/>
                          <w:szCs w:val="18"/>
                        </w:rPr>
                        <w:t>Please stand if enabled</w:t>
                      </w:r>
                    </w:p>
                    <w:p w14:paraId="653A2984" w14:textId="3E2545B8" w:rsidR="00EF263F" w:rsidRPr="00A45C13" w:rsidRDefault="004B11B5" w:rsidP="004B11B5">
                      <w:pPr>
                        <w:rPr>
                          <w:rFonts w:ascii="Book Antiqua" w:hAnsi="Book Antiqua"/>
                          <w:sz w:val="18"/>
                          <w:szCs w:val="18"/>
                        </w:rPr>
                      </w:pPr>
                      <w:r w:rsidRPr="00A45C13">
                        <w:rPr>
                          <w:rFonts w:ascii="Book Antiqua" w:hAnsi="Book Antiqua"/>
                          <w:sz w:val="18"/>
                          <w:szCs w:val="18"/>
                        </w:rPr>
                        <w:t xml:space="preserve">*** </w:t>
                      </w:r>
                      <w:r w:rsidRPr="00A45C13">
                        <w:rPr>
                          <w:rFonts w:ascii="Book Antiqua" w:hAnsi="Book Antiqua"/>
                          <w:i/>
                          <w:iCs/>
                          <w:sz w:val="18"/>
                          <w:szCs w:val="18"/>
                        </w:rPr>
                        <w:t>Please do so when you exit</w:t>
                      </w:r>
                    </w:p>
                    <w:p w14:paraId="0189F4FF" w14:textId="77777777" w:rsidR="00A2789C" w:rsidRDefault="00A2789C" w:rsidP="00A2789C">
                      <w:pPr>
                        <w:pStyle w:val="BodyTextIndent2"/>
                        <w:tabs>
                          <w:tab w:val="left" w:pos="630"/>
                          <w:tab w:val="left" w:pos="900"/>
                        </w:tabs>
                        <w:ind w:left="0"/>
                        <w:rPr>
                          <w:rFonts w:ascii="Book Antiqua" w:hAnsi="Book Antiqua"/>
                          <w:b w:val="0"/>
                          <w:sz w:val="21"/>
                          <w:szCs w:val="21"/>
                        </w:rPr>
                      </w:pPr>
                    </w:p>
                    <w:p w14:paraId="26312C53" w14:textId="77777777" w:rsidR="00C72D8F" w:rsidRDefault="00C72D8F" w:rsidP="0028213D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  <w:p w14:paraId="477E2985" w14:textId="77777777" w:rsidR="0028213D" w:rsidRDefault="0028213D" w:rsidP="0028213D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  <w:p w14:paraId="4E0BA417" w14:textId="77777777" w:rsidR="0028213D" w:rsidRDefault="0028213D" w:rsidP="0028213D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  <w:p w14:paraId="2FA2D8DA" w14:textId="77777777" w:rsidR="0028213D" w:rsidRDefault="0028213D" w:rsidP="0028213D">
                      <w:pPr>
                        <w:rPr>
                          <w:rFonts w:ascii="Book Antiqua" w:hAnsi="Book Antiqua"/>
                          <w:sz w:val="21"/>
                          <w:szCs w:val="2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A1689F3" w14:textId="4B8ED9FB" w:rsidR="00814A29" w:rsidRDefault="00814A29" w:rsidP="00343192">
      <w:pPr>
        <w:tabs>
          <w:tab w:val="left" w:pos="360"/>
        </w:tabs>
        <w:ind w:left="360" w:hanging="360"/>
        <w:rPr>
          <w:rFonts w:ascii="Times New Roman" w:hAnsi="Times New Roman"/>
          <w:sz w:val="22"/>
        </w:rPr>
      </w:pPr>
    </w:p>
    <w:p w14:paraId="39441A13" w14:textId="28CCD694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6610746C" w14:textId="6A8CE593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18B4C140" w14:textId="77777777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18F698A0" w14:textId="0066E1F5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78DD57E8" w14:textId="77777777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4AF1E5A8" w14:textId="04B34F21" w:rsidR="009F6AB6" w:rsidRDefault="009F6AB6" w:rsidP="008A6199">
      <w:pPr>
        <w:rPr>
          <w:rFonts w:cs="Arial"/>
          <w:b/>
          <w:bCs/>
          <w:i/>
          <w:iCs/>
          <w:sz w:val="20"/>
        </w:rPr>
      </w:pPr>
    </w:p>
    <w:p w14:paraId="20C12305" w14:textId="63043ECA" w:rsidR="00814A29" w:rsidRDefault="00814A29" w:rsidP="008A6199">
      <w:pPr>
        <w:rPr>
          <w:rFonts w:cs="Arial"/>
          <w:b/>
          <w:bCs/>
          <w:i/>
          <w:iCs/>
          <w:sz w:val="20"/>
        </w:rPr>
      </w:pPr>
    </w:p>
    <w:p w14:paraId="5A2669CE" w14:textId="77777777" w:rsidR="00814A29" w:rsidRDefault="00814A29" w:rsidP="008A6199">
      <w:pPr>
        <w:rPr>
          <w:rFonts w:cs="Arial"/>
          <w:b/>
          <w:bCs/>
          <w:i/>
          <w:iCs/>
          <w:sz w:val="20"/>
        </w:rPr>
      </w:pPr>
    </w:p>
    <w:p w14:paraId="727BE237" w14:textId="77777777" w:rsidR="00814A29" w:rsidRDefault="00814A29" w:rsidP="008A6199">
      <w:pPr>
        <w:rPr>
          <w:rFonts w:cs="Arial"/>
          <w:b/>
          <w:bCs/>
          <w:i/>
          <w:iCs/>
          <w:sz w:val="20"/>
        </w:rPr>
      </w:pPr>
    </w:p>
    <w:p w14:paraId="0DB99072" w14:textId="77777777" w:rsidR="00814A29" w:rsidRDefault="00814A29" w:rsidP="008A6199">
      <w:pPr>
        <w:rPr>
          <w:rFonts w:cs="Arial"/>
          <w:b/>
          <w:bCs/>
          <w:i/>
          <w:iCs/>
          <w:sz w:val="20"/>
        </w:rPr>
      </w:pPr>
    </w:p>
    <w:p w14:paraId="7D8C8A08" w14:textId="15A2483A" w:rsidR="008A6199" w:rsidRDefault="008A6199" w:rsidP="008A6199">
      <w:pPr>
        <w:rPr>
          <w:rFonts w:cs="Arial"/>
          <w:sz w:val="20"/>
        </w:rPr>
      </w:pPr>
      <w:r>
        <w:rPr>
          <w:rFonts w:cs="Arial"/>
          <w:b/>
          <w:bCs/>
          <w:i/>
          <w:iCs/>
          <w:sz w:val="20"/>
        </w:rPr>
        <w:t xml:space="preserve">                 </w:t>
      </w:r>
      <w:r w:rsidR="0028213D">
        <w:rPr>
          <w:rFonts w:cs="Arial"/>
          <w:b/>
          <w:bCs/>
          <w:i/>
          <w:iCs/>
          <w:sz w:val="20"/>
        </w:rPr>
        <w:t xml:space="preserve">  </w:t>
      </w:r>
    </w:p>
    <w:p w14:paraId="13984035" w14:textId="77777777" w:rsidR="008A6199" w:rsidRDefault="008A6199" w:rsidP="008A6199">
      <w:pPr>
        <w:rPr>
          <w:rFonts w:cs="Arial"/>
          <w:sz w:val="20"/>
        </w:rPr>
      </w:pPr>
    </w:p>
    <w:p w14:paraId="52E3E8ED" w14:textId="77777777" w:rsidR="008A6199" w:rsidRDefault="008A6199" w:rsidP="008A6199">
      <w:pPr>
        <w:rPr>
          <w:rFonts w:cs="Arial"/>
          <w:sz w:val="20"/>
        </w:rPr>
      </w:pPr>
    </w:p>
    <w:p w14:paraId="0C6BA45E" w14:textId="77777777" w:rsidR="008A6199" w:rsidRDefault="008A6199" w:rsidP="008A6199">
      <w:pPr>
        <w:rPr>
          <w:rFonts w:cs="Arial"/>
          <w:sz w:val="20"/>
        </w:rPr>
      </w:pPr>
    </w:p>
    <w:p w14:paraId="188D5C94" w14:textId="77777777" w:rsidR="008A6199" w:rsidRDefault="008A6199" w:rsidP="008A6199">
      <w:pPr>
        <w:rPr>
          <w:rFonts w:cs="Arial"/>
          <w:sz w:val="20"/>
        </w:rPr>
      </w:pPr>
    </w:p>
    <w:p w14:paraId="0225569D" w14:textId="77777777" w:rsidR="008A6199" w:rsidRDefault="008A6199" w:rsidP="008A6199">
      <w:pPr>
        <w:rPr>
          <w:rFonts w:cs="Arial"/>
          <w:sz w:val="20"/>
        </w:rPr>
      </w:pPr>
    </w:p>
    <w:p w14:paraId="6D786507" w14:textId="77777777" w:rsidR="008A6199" w:rsidRDefault="008A6199" w:rsidP="008A6199">
      <w:pPr>
        <w:rPr>
          <w:rFonts w:cs="Arial"/>
          <w:sz w:val="20"/>
        </w:rPr>
      </w:pPr>
    </w:p>
    <w:p w14:paraId="3EC8ACE4" w14:textId="77777777" w:rsidR="008A6199" w:rsidRDefault="008A6199" w:rsidP="008A6199">
      <w:pPr>
        <w:rPr>
          <w:rFonts w:cs="Arial"/>
          <w:sz w:val="20"/>
        </w:rPr>
      </w:pPr>
    </w:p>
    <w:p w14:paraId="339D6E3C" w14:textId="77777777" w:rsidR="008A6199" w:rsidRDefault="008A6199" w:rsidP="008A6199">
      <w:pPr>
        <w:rPr>
          <w:rFonts w:cs="Arial"/>
          <w:sz w:val="20"/>
        </w:rPr>
      </w:pPr>
    </w:p>
    <w:p w14:paraId="399AD19C" w14:textId="77777777" w:rsidR="008A6199" w:rsidRDefault="008A6199" w:rsidP="008A6199">
      <w:pPr>
        <w:rPr>
          <w:rFonts w:cs="Arial"/>
          <w:sz w:val="20"/>
        </w:rPr>
      </w:pPr>
    </w:p>
    <w:p w14:paraId="03681109" w14:textId="77777777" w:rsidR="008A6199" w:rsidRDefault="008A6199" w:rsidP="008A6199">
      <w:pPr>
        <w:rPr>
          <w:rFonts w:cs="Arial"/>
          <w:sz w:val="20"/>
        </w:rPr>
      </w:pPr>
    </w:p>
    <w:p w14:paraId="4A62450F" w14:textId="77777777" w:rsidR="008A6199" w:rsidRDefault="008A6199" w:rsidP="008A6199">
      <w:pPr>
        <w:rPr>
          <w:rFonts w:cs="Arial"/>
          <w:sz w:val="20"/>
        </w:rPr>
      </w:pPr>
    </w:p>
    <w:p w14:paraId="37003288" w14:textId="77777777" w:rsidR="008A6199" w:rsidRDefault="008A6199" w:rsidP="008A6199">
      <w:pPr>
        <w:rPr>
          <w:rFonts w:cs="Arial"/>
          <w:sz w:val="20"/>
        </w:rPr>
      </w:pPr>
    </w:p>
    <w:p w14:paraId="1D9F5C55" w14:textId="77777777" w:rsidR="008A6199" w:rsidRDefault="008A6199" w:rsidP="008A6199">
      <w:pPr>
        <w:rPr>
          <w:rFonts w:cs="Arial"/>
          <w:sz w:val="20"/>
        </w:rPr>
      </w:pPr>
    </w:p>
    <w:p w14:paraId="05A5E2F4" w14:textId="77777777" w:rsidR="008A6199" w:rsidRDefault="008A6199" w:rsidP="008A6199">
      <w:pPr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</w:p>
    <w:p w14:paraId="48005559" w14:textId="77777777" w:rsidR="008A6199" w:rsidRDefault="008A6199" w:rsidP="008A6199">
      <w:pPr>
        <w:rPr>
          <w:rFonts w:cs="Arial"/>
          <w:sz w:val="20"/>
        </w:rPr>
      </w:pPr>
    </w:p>
    <w:p w14:paraId="4FD725B3" w14:textId="77777777" w:rsidR="008A6199" w:rsidRDefault="008A6199" w:rsidP="008A6199">
      <w:pPr>
        <w:rPr>
          <w:rFonts w:cs="Arial"/>
          <w:sz w:val="20"/>
        </w:rPr>
      </w:pPr>
    </w:p>
    <w:p w14:paraId="0BCE3339" w14:textId="77777777" w:rsidR="008A6199" w:rsidRDefault="008A6199" w:rsidP="008A6199">
      <w:pPr>
        <w:rPr>
          <w:rFonts w:cs="Arial"/>
          <w:sz w:val="20"/>
        </w:rPr>
      </w:pPr>
    </w:p>
    <w:p w14:paraId="008FDA77" w14:textId="77777777" w:rsidR="008A6199" w:rsidRDefault="008A6199" w:rsidP="008A6199">
      <w:pPr>
        <w:rPr>
          <w:rFonts w:cs="Arial"/>
          <w:sz w:val="20"/>
        </w:rPr>
      </w:pPr>
    </w:p>
    <w:p w14:paraId="29BCC905" w14:textId="77777777" w:rsidR="008A6199" w:rsidRDefault="008A6199" w:rsidP="008A6199"/>
    <w:p w14:paraId="4A788ABA" w14:textId="77777777" w:rsidR="008A6199" w:rsidRDefault="008A6199" w:rsidP="008A6199"/>
    <w:p w14:paraId="0D6ED29C" w14:textId="77777777" w:rsidR="008A6199" w:rsidRDefault="008A6199" w:rsidP="008A6199">
      <w:pPr>
        <w:rPr>
          <w:rFonts w:ascii="Times New Roman" w:hAnsi="Times New Roman"/>
          <w:b/>
        </w:rPr>
      </w:pPr>
    </w:p>
    <w:p w14:paraId="6F925BF9" w14:textId="77777777" w:rsidR="008A6199" w:rsidRDefault="008A6199" w:rsidP="008A6199">
      <w:pPr>
        <w:rPr>
          <w:rFonts w:ascii="Times New Roman" w:hAnsi="Times New Roman"/>
          <w:b/>
        </w:rPr>
      </w:pPr>
    </w:p>
    <w:p w14:paraId="5CDF4D3A" w14:textId="77777777" w:rsidR="00821EE3" w:rsidRDefault="00821EE3" w:rsidP="008A6199">
      <w:pPr>
        <w:rPr>
          <w:rFonts w:ascii="Times New Roman" w:hAnsi="Times New Roman"/>
          <w:b/>
        </w:rPr>
      </w:pPr>
    </w:p>
    <w:p w14:paraId="7DA287F4" w14:textId="77777777" w:rsidR="00821EE3" w:rsidRDefault="00821EE3" w:rsidP="008A6199">
      <w:pPr>
        <w:rPr>
          <w:rFonts w:ascii="Times New Roman" w:hAnsi="Times New Roman"/>
          <w:b/>
        </w:rPr>
      </w:pPr>
    </w:p>
    <w:p w14:paraId="5F468C55" w14:textId="77777777" w:rsidR="00821EE3" w:rsidRDefault="00821EE3" w:rsidP="008A6199">
      <w:pPr>
        <w:rPr>
          <w:rFonts w:ascii="Times New Roman" w:hAnsi="Times New Roman"/>
          <w:b/>
        </w:rPr>
      </w:pPr>
    </w:p>
    <w:p w14:paraId="308279EA" w14:textId="77777777" w:rsidR="00821EE3" w:rsidRDefault="00821EE3" w:rsidP="008A6199">
      <w:pPr>
        <w:rPr>
          <w:rFonts w:ascii="Times New Roman" w:hAnsi="Times New Roman"/>
          <w:b/>
        </w:rPr>
      </w:pPr>
    </w:p>
    <w:p w14:paraId="188BC21A" w14:textId="77777777" w:rsidR="00821EE3" w:rsidRDefault="00821EE3" w:rsidP="008A6199">
      <w:pPr>
        <w:rPr>
          <w:rFonts w:ascii="Times New Roman" w:hAnsi="Times New Roman"/>
          <w:b/>
        </w:rPr>
      </w:pPr>
    </w:p>
    <w:p w14:paraId="44A22CD9" w14:textId="77777777" w:rsidR="00821EE3" w:rsidRDefault="00821EE3" w:rsidP="008A6199">
      <w:pPr>
        <w:rPr>
          <w:rFonts w:ascii="Times New Roman" w:hAnsi="Times New Roman"/>
          <w:b/>
        </w:rPr>
      </w:pPr>
    </w:p>
    <w:p w14:paraId="1C9F4CA9" w14:textId="77777777" w:rsidR="00821EE3" w:rsidRDefault="00821EE3" w:rsidP="008A6199">
      <w:pPr>
        <w:rPr>
          <w:rFonts w:ascii="Times New Roman" w:hAnsi="Times New Roman"/>
          <w:b/>
        </w:rPr>
      </w:pPr>
    </w:p>
    <w:p w14:paraId="34424629" w14:textId="77777777" w:rsidR="00821EE3" w:rsidRDefault="00821EE3" w:rsidP="008A6199">
      <w:pPr>
        <w:rPr>
          <w:rFonts w:ascii="Times New Roman" w:hAnsi="Times New Roman"/>
          <w:b/>
        </w:rPr>
      </w:pPr>
    </w:p>
    <w:p w14:paraId="30DA1E68" w14:textId="5501F438" w:rsidR="008A6199" w:rsidRPr="00A45C13" w:rsidRDefault="008A6199" w:rsidP="008A6199">
      <w:pPr>
        <w:rPr>
          <w:rFonts w:ascii="Times New Roman" w:hAnsi="Times New Roman"/>
          <w:b/>
          <w:sz w:val="19"/>
          <w:szCs w:val="19"/>
        </w:rPr>
      </w:pPr>
      <w:r w:rsidRPr="00A45C13">
        <w:rPr>
          <w:rFonts w:ascii="Times New Roman" w:hAnsi="Times New Roman"/>
          <w:b/>
          <w:sz w:val="19"/>
          <w:szCs w:val="19"/>
        </w:rPr>
        <w:tab/>
      </w:r>
      <w:r w:rsidRPr="00A45C13">
        <w:rPr>
          <w:rFonts w:ascii="Times New Roman" w:hAnsi="Times New Roman"/>
          <w:b/>
          <w:sz w:val="19"/>
          <w:szCs w:val="19"/>
        </w:rPr>
        <w:tab/>
      </w:r>
      <w:r w:rsidRPr="00A45C13">
        <w:rPr>
          <w:rFonts w:ascii="Times New Roman" w:hAnsi="Times New Roman"/>
          <w:b/>
          <w:sz w:val="19"/>
          <w:szCs w:val="19"/>
        </w:rPr>
        <w:tab/>
      </w:r>
      <w:r w:rsidRPr="00A45C13">
        <w:rPr>
          <w:rFonts w:ascii="Times New Roman" w:hAnsi="Times New Roman"/>
          <w:b/>
          <w:sz w:val="19"/>
          <w:szCs w:val="19"/>
        </w:rPr>
        <w:tab/>
      </w:r>
    </w:p>
    <w:p w14:paraId="3CC14C9D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1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y is it so important to recognize that regeneration transforms unbelievers into believers?</w:t>
      </w:r>
    </w:p>
    <w:p w14:paraId="5EA4FBD3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7A5DB0DB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7756AE47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368C936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46A90D2F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75FBFA59" w14:textId="78469402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2*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y is the Lord Jesus Christ precious to believers?</w:t>
      </w:r>
    </w:p>
    <w:p w14:paraId="5EC03173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E35F234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46997E2C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98A2A31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FE6BF14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148142DD" w14:textId="5E6B92AC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3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at important truths does Jesus teach us in John 12:46-48?</w:t>
      </w:r>
    </w:p>
    <w:p w14:paraId="3DEEE071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102525D2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7C28A9CD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3F07065F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72CD22C1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215CAC0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B8C4FBE" w14:textId="42BB2F63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4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y is faith in Christ the repetitive experience of the Christian?</w:t>
      </w:r>
    </w:p>
    <w:p w14:paraId="20DBEEB6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306188EC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8CE802E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15183244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C4D0E1A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5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at is meant by the statement that “union with Christ produces likeness to Christ?”</w:t>
      </w:r>
    </w:p>
    <w:p w14:paraId="1322EC84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3DD83B1A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B60224C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2108CE3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30966F07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6FF99AAE" w14:textId="390FDCCD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6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How does following Christ manifest itself in the life of the believer?</w:t>
      </w:r>
    </w:p>
    <w:p w14:paraId="55B00A95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D92DC41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6618998E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8C7C4A9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4D267FF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2D06CB4" w14:textId="162E2F1F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7*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at does Romans 7:14-25 teach us about the daily experience of the true believer?</w:t>
      </w:r>
    </w:p>
    <w:p w14:paraId="10E6D8AF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3137A43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1D4607CD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2A60471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01D7FEBD" w14:textId="77777777" w:rsidR="005A2316" w:rsidRDefault="005A2316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560519AC" w14:textId="16EC49CD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  <w:r w:rsidRPr="00A45C13">
        <w:rPr>
          <w:rFonts w:ascii="Times New Roman" w:hAnsi="Times New Roman"/>
          <w:bCs/>
          <w:iCs/>
          <w:sz w:val="19"/>
          <w:szCs w:val="19"/>
        </w:rPr>
        <w:t>8.</w:t>
      </w:r>
      <w:r w:rsidRPr="00A45C13">
        <w:rPr>
          <w:rFonts w:ascii="Times New Roman" w:hAnsi="Times New Roman"/>
          <w:bCs/>
          <w:iCs/>
          <w:sz w:val="19"/>
          <w:szCs w:val="19"/>
        </w:rPr>
        <w:tab/>
        <w:t>What is the blessed outcome of a continual taking refuge to the Lord Jesus Christ?</w:t>
      </w:r>
    </w:p>
    <w:p w14:paraId="1CB6C549" w14:textId="77777777" w:rsidR="004B11B5" w:rsidRPr="00A45C13" w:rsidRDefault="004B11B5" w:rsidP="004B11B5">
      <w:pPr>
        <w:ind w:left="360" w:hanging="360"/>
        <w:rPr>
          <w:rFonts w:ascii="Times New Roman" w:hAnsi="Times New Roman"/>
          <w:bCs/>
          <w:iCs/>
          <w:sz w:val="19"/>
          <w:szCs w:val="19"/>
        </w:rPr>
      </w:pPr>
    </w:p>
    <w:p w14:paraId="2ABB4748" w14:textId="77777777" w:rsidR="004B11B5" w:rsidRDefault="004B11B5" w:rsidP="004B11B5">
      <w:pPr>
        <w:ind w:left="360" w:hanging="360"/>
        <w:rPr>
          <w:rFonts w:ascii="Times New Roman" w:hAnsi="Times New Roman"/>
          <w:bCs/>
          <w:iCs/>
          <w:sz w:val="22"/>
        </w:rPr>
      </w:pPr>
    </w:p>
    <w:p w14:paraId="6DAA4CC0" w14:textId="77777777" w:rsidR="004B11B5" w:rsidRDefault="004B11B5" w:rsidP="004B11B5">
      <w:pPr>
        <w:ind w:left="360" w:hanging="360"/>
        <w:rPr>
          <w:rFonts w:ascii="Times New Roman" w:hAnsi="Times New Roman"/>
          <w:bCs/>
          <w:iCs/>
          <w:sz w:val="22"/>
        </w:rPr>
      </w:pPr>
    </w:p>
    <w:p w14:paraId="26464527" w14:textId="3425EE22" w:rsidR="008A6199" w:rsidRPr="00A45C13" w:rsidRDefault="004B11B5" w:rsidP="004B11B5">
      <w:pPr>
        <w:tabs>
          <w:tab w:val="left" w:pos="720"/>
        </w:tabs>
        <w:ind w:left="360" w:hanging="360"/>
        <w:rPr>
          <w:rFonts w:ascii="Times New Roman" w:hAnsi="Times New Roman"/>
          <w:b/>
          <w:bCs/>
          <w:iCs/>
          <w:sz w:val="17"/>
          <w:szCs w:val="17"/>
        </w:rPr>
      </w:pPr>
      <w:r w:rsidRPr="00A45C13">
        <w:rPr>
          <w:rFonts w:ascii="Times New Roman" w:hAnsi="Times New Roman"/>
          <w:bCs/>
          <w:iCs/>
          <w:sz w:val="17"/>
          <w:szCs w:val="17"/>
        </w:rPr>
        <w:t>* Questions for younger children</w:t>
      </w:r>
    </w:p>
    <w:sectPr w:rsidR="008A6199" w:rsidRPr="00A45C13" w:rsidSect="00201B5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zIzN7A0MTa0MDVS0lEKTi0uzszPAykwrwUARyZR/SwAAAA="/>
  </w:docVars>
  <w:rsids>
    <w:rsidRoot w:val="00201B5F"/>
    <w:rsid w:val="000076C8"/>
    <w:rsid w:val="000206F0"/>
    <w:rsid w:val="00054F57"/>
    <w:rsid w:val="000F2B0D"/>
    <w:rsid w:val="0016759C"/>
    <w:rsid w:val="001A7FBD"/>
    <w:rsid w:val="00201B5F"/>
    <w:rsid w:val="00266FFB"/>
    <w:rsid w:val="0028213D"/>
    <w:rsid w:val="003051C8"/>
    <w:rsid w:val="003242B8"/>
    <w:rsid w:val="00343192"/>
    <w:rsid w:val="003C7775"/>
    <w:rsid w:val="00400DB8"/>
    <w:rsid w:val="00431CC6"/>
    <w:rsid w:val="0043477E"/>
    <w:rsid w:val="00453F73"/>
    <w:rsid w:val="004A7846"/>
    <w:rsid w:val="004B11B5"/>
    <w:rsid w:val="004F6EB8"/>
    <w:rsid w:val="00515363"/>
    <w:rsid w:val="00541B9A"/>
    <w:rsid w:val="005433B2"/>
    <w:rsid w:val="00573DB7"/>
    <w:rsid w:val="005947CA"/>
    <w:rsid w:val="005A2316"/>
    <w:rsid w:val="005F624D"/>
    <w:rsid w:val="00636DCD"/>
    <w:rsid w:val="00653FF3"/>
    <w:rsid w:val="00654CD0"/>
    <w:rsid w:val="006618EA"/>
    <w:rsid w:val="006B52B6"/>
    <w:rsid w:val="006C4A94"/>
    <w:rsid w:val="006C6DF1"/>
    <w:rsid w:val="006C6FD9"/>
    <w:rsid w:val="006E0A72"/>
    <w:rsid w:val="00714812"/>
    <w:rsid w:val="00726AF0"/>
    <w:rsid w:val="007323F9"/>
    <w:rsid w:val="00733EF9"/>
    <w:rsid w:val="007E6755"/>
    <w:rsid w:val="007F4C47"/>
    <w:rsid w:val="00814A29"/>
    <w:rsid w:val="00821EE3"/>
    <w:rsid w:val="00855782"/>
    <w:rsid w:val="0086695C"/>
    <w:rsid w:val="008A6199"/>
    <w:rsid w:val="008E7553"/>
    <w:rsid w:val="008F629E"/>
    <w:rsid w:val="00983E08"/>
    <w:rsid w:val="00984B05"/>
    <w:rsid w:val="009A0710"/>
    <w:rsid w:val="009D2B64"/>
    <w:rsid w:val="009F6AB6"/>
    <w:rsid w:val="00A2789C"/>
    <w:rsid w:val="00A45C13"/>
    <w:rsid w:val="00A54F92"/>
    <w:rsid w:val="00A90A1B"/>
    <w:rsid w:val="00A941DD"/>
    <w:rsid w:val="00AB0B1F"/>
    <w:rsid w:val="00B30268"/>
    <w:rsid w:val="00BD7AF9"/>
    <w:rsid w:val="00C2216A"/>
    <w:rsid w:val="00C72D8F"/>
    <w:rsid w:val="00C84372"/>
    <w:rsid w:val="00CA70DE"/>
    <w:rsid w:val="00CD7768"/>
    <w:rsid w:val="00CE1079"/>
    <w:rsid w:val="00D034B1"/>
    <w:rsid w:val="00D0516A"/>
    <w:rsid w:val="00D409BE"/>
    <w:rsid w:val="00D72F39"/>
    <w:rsid w:val="00D75A5A"/>
    <w:rsid w:val="00D97F19"/>
    <w:rsid w:val="00DA4CAA"/>
    <w:rsid w:val="00DD7EC9"/>
    <w:rsid w:val="00ED3943"/>
    <w:rsid w:val="00EE5190"/>
    <w:rsid w:val="00EF263F"/>
    <w:rsid w:val="00F46B1F"/>
    <w:rsid w:val="00F561D1"/>
    <w:rsid w:val="00F83DB4"/>
    <w:rsid w:val="00FE3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8DB8D"/>
  <w15:chartTrackingRefBased/>
  <w15:docId w15:val="{F8AE1DD9-0C3C-44B6-9B0B-ADF22D09F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B5F"/>
    <w:rPr>
      <w:rFonts w:ascii="Arial" w:eastAsia="Times New Roman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0206F0"/>
    <w:pPr>
      <w:framePr w:w="7920" w:h="1980" w:hRule="exact" w:hSpace="180" w:wrap="auto" w:hAnchor="page" w:xAlign="center" w:yAlign="bottom"/>
      <w:ind w:left="2880"/>
    </w:pPr>
    <w:rPr>
      <w:rFonts w:ascii="Georgia" w:eastAsiaTheme="majorEastAsia" w:hAnsi="Georgia" w:cstheme="majorBidi"/>
      <w:b/>
      <w:sz w:val="32"/>
      <w:szCs w:val="20"/>
    </w:rPr>
  </w:style>
  <w:style w:type="paragraph" w:styleId="BodyTextIndent2">
    <w:name w:val="Body Text Indent 2"/>
    <w:basedOn w:val="Normal"/>
    <w:link w:val="BodyTextIndent2Char"/>
    <w:rsid w:val="00201B5F"/>
    <w:pPr>
      <w:ind w:left="360"/>
    </w:pPr>
    <w:rPr>
      <w:b/>
      <w:bCs/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201B5F"/>
    <w:rPr>
      <w:rFonts w:ascii="Arial" w:eastAsia="Times New Roman" w:hAnsi="Arial"/>
      <w:b/>
      <w:bCs/>
      <w:sz w:val="20"/>
      <w:szCs w:val="24"/>
    </w:rPr>
  </w:style>
  <w:style w:type="paragraph" w:styleId="ListParagraph">
    <w:name w:val="List Paragraph"/>
    <w:basedOn w:val="Normal"/>
    <w:uiPriority w:val="34"/>
    <w:qFormat/>
    <w:rsid w:val="002821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</dc:creator>
  <cp:keywords/>
  <dc:description/>
  <cp:lastModifiedBy>Linda Van Beek</cp:lastModifiedBy>
  <cp:revision>4</cp:revision>
  <dcterms:created xsi:type="dcterms:W3CDTF">2020-09-05T15:34:00Z</dcterms:created>
  <dcterms:modified xsi:type="dcterms:W3CDTF">2020-09-05T16:08:00Z</dcterms:modified>
</cp:coreProperties>
</file>